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w:t>
      </w:r>
    </w:p>
    <w:bookmarkEnd w:id="20"/>
    <w:p>
      <w:pPr>
        <w:pStyle w:val="BodyText"/>
      </w:pPr>
      <w:r>
        <w:t xml:space="preserve">Date: [Insert Date]</w:t>
      </w:r>
    </w:p>
    <w:p>
      <w:pPr>
        <w:pStyle w:val="BodyText"/>
      </w:pPr>
      <w:r>
        <w:t xml:space="preserve">Dear Hiring Committee,</w:t>
      </w:r>
    </w:p>
    <w:p>
      <w:pPr>
        <w:pStyle w:val="BodyText"/>
      </w:pPr>
      <w:r>
        <w:t xml:space="preserve">I am writing to express my enthusiasm for the Academic Researcher position at a prestigious institution in Córdoba, Argentina. As a dedicated researcher with a strong background in [Your Field of Study], I am eager to contribute my expertise to the vibrant academic community of Argentina Córdoba, where innovation and scholarly excellence thrive. This opportunity aligns perfectly with my professional aspirations and my commitment to advancing knowledge through rigorous research.</w:t>
      </w:r>
    </w:p>
    <w:p>
      <w:pPr>
        <w:pStyle w:val="BodyText"/>
      </w:pPr>
      <w:r>
        <w:t xml:space="preserve">Argentina Córdoba has long been a hub for academic innovation, home to renowned institutions such as the Universidad Nacional de Córdoba (UNC) and research centers like CONICET. The region’s emphasis on interdisciplinary collaboration and its rich cultural heritage provide an ideal environment for scholarly work. I am particularly inspired by the work of [Mention a specific professor, research group, or project in Córdoba if applicable], which reflects the kind of impactful research I aim to pursue. My academic journey has prepared me to contribute meaningfully to this dynamic landscape.</w:t>
      </w:r>
    </w:p>
    <w:bookmarkStart w:id="21" w:name="Xffebf5953b3d31bca048647bbea80d4f112d77b"/>
    <w:p>
      <w:pPr>
        <w:pStyle w:val="Heading2"/>
      </w:pPr>
      <w:r>
        <w:t xml:space="preserve">Academic Background and Research Expertise</w:t>
      </w:r>
    </w:p>
    <w:p>
      <w:pPr>
        <w:pStyle w:val="FirstParagraph"/>
      </w:pPr>
      <w:r>
        <w:t xml:space="preserve">With a [Ph.D./MSc.] in [Your Field] from [Your University], I have developed a robust foundation in [specific methodologies, theories, or areas of focus]. My research has focused on [briefly describe your research area, e.g., "the socio-economic impacts of renewable energy policies" or "biomedical innovations in sustainable agriculture"]. Throughout my academic career, I have published extensively in peer-reviewed journals such as [Journal Names], and I have presented my work at international conferences, including [Conference Names]. These experiences have honed my ability to design and execute high-impact research projects.</w:t>
      </w:r>
    </w:p>
    <w:p>
      <w:pPr>
        <w:pStyle w:val="BodyText"/>
      </w:pPr>
      <w:r>
        <w:t xml:space="preserve">One of my most significant contributions has been [describe a key project or publication, e.g., "a longitudinal study on climate resilience in Latin American communities," which was published in [Journal Name]]. This work not only advanced theoretical understanding but also informed policy recommendations that have been adopted by local governments. I believe that research must bridge the gap between academia and real-world applications, and I am passionate about ensuring my findings contribute to societal progress.</w:t>
      </w:r>
    </w:p>
    <w:bookmarkEnd w:id="21"/>
    <w:bookmarkStart w:id="22" w:name="research-experience-in-argentina-córdoba"/>
    <w:p>
      <w:pPr>
        <w:pStyle w:val="Heading2"/>
      </w:pPr>
      <w:r>
        <w:t xml:space="preserve">Research Experience in Argentina Córdoba</w:t>
      </w:r>
    </w:p>
    <w:p>
      <w:pPr>
        <w:pStyle w:val="FirstParagraph"/>
      </w:pPr>
      <w:r>
        <w:t xml:space="preserve">I am particularly drawn to the Academic Researcher position in Argentina Córdoba due to its unique potential for interdisciplinary collaboration. The region’s diverse ecosystems, from the Andean highlands to the Pampas plains, offer unparalleled opportunities for environmental and social science research. Additionally, Córdoba’s growing focus on technology and sustainability aligns with my expertise in [specific area]. For instance, I have previously collaborated with researchers at [University or Institution] on projects related to [specific topic], which I believe could be expanded in the context of Córdoba’s academic and industrial networks.</w:t>
      </w:r>
    </w:p>
    <w:p>
      <w:pPr>
        <w:pStyle w:val="BodyText"/>
      </w:pPr>
      <w:r>
        <w:t xml:space="preserve">My experience working in multicultural research teams has prepared me to thrive in Argentina Córdoba’s collaborative academic environment. During my time at [Previous Institution], I led a team of 10 researchers on a project examining [topic], which required navigating complex data sets and fostering partnerships with local stakeholders. This experience underscored the importance of cultural sensitivity and adaptability—qualities I would bring to any research endeavor in Córdoba.</w:t>
      </w:r>
    </w:p>
    <w:bookmarkEnd w:id="22"/>
    <w:bookmarkStart w:id="23" w:name="alignment-with-institutional-goals"/>
    <w:p>
      <w:pPr>
        <w:pStyle w:val="Heading2"/>
      </w:pPr>
      <w:r>
        <w:t xml:space="preserve">Alignment with Institutional Goals</w:t>
      </w:r>
    </w:p>
    <w:p>
      <w:pPr>
        <w:pStyle w:val="FirstParagraph"/>
      </w:pPr>
      <w:r>
        <w:t xml:space="preserve">I am especially impressed by [Institution Name]’s commitment to [specific mission, e.g., "innovative teaching," "community engagement," or "international collaboration"]. I am confident that my skills in [specific skills, e.g., statistical analysis, experimental design, or grant writing] would directly support the institution’s research initiatives. For example, I have successfully secured funding for projects through [Funding Bodies], and I am adept at developing proposals that align with institutional priorities.</w:t>
      </w:r>
    </w:p>
    <w:p>
      <w:pPr>
        <w:pStyle w:val="BodyText"/>
      </w:pPr>
      <w:r>
        <w:t xml:space="preserve">Moreover, my ability to mentor graduate students and supervise research teams makes me well-suited for a role that emphasizes both scholarly contribution and academic development. I have supervised over [number] graduate students, guiding them through the research process from hypothesis formulation to publication. I am eager to contribute to the next generation of researchers in Argentina Córdoba by fostering a supportive yet rigorous academic environment.</w:t>
      </w:r>
    </w:p>
    <w:bookmarkEnd w:id="23"/>
    <w:bookmarkStart w:id="24" w:name="personal-connection-to-argentina-córdoba"/>
    <w:p>
      <w:pPr>
        <w:pStyle w:val="Heading2"/>
      </w:pPr>
      <w:r>
        <w:t xml:space="preserve">Personal Connection to Argentina Córdoba</w:t>
      </w:r>
    </w:p>
    <w:p>
      <w:pPr>
        <w:pStyle w:val="FirstParagraph"/>
      </w:pPr>
      <w:r>
        <w:t xml:space="preserve">Beyond my professional qualifications, I have a deep personal connection to Argentina and its academic traditions. I have visited Córdoba multiple times, and the city’s blend of historical significance and modern innovation has left a lasting impression on me. The local emphasis on [specific cultural or academic value, e.g., "community-driven research" or "sustainable development"] resonates with my own values as a researcher. I am also fluent in Spanish, which would enable me to engage effectively with colleagues, students, and stakeholders in the region.</w:t>
      </w:r>
    </w:p>
    <w:p>
      <w:pPr>
        <w:pStyle w:val="BodyText"/>
      </w:pPr>
      <w:r>
        <w:t xml:space="preserve">Argentina Córdoba’s vibrant intellectual atmosphere and its role as a leader in Latin American academia make it an ideal setting for my career. I am excited about the opportunity to contribute to the institution’s research agenda while immersing myself in the city’s rich cultural fabric. I am particularly interested in exploring partnerships with local organizations, such as [specific NGOs, industries, or government bodies], to address pressing challenges like [relevant issue, e.g., "climate change," "economic inequality," or "public health"].</w:t>
      </w:r>
    </w:p>
    <w:bookmarkEnd w:id="24"/>
    <w:bookmarkStart w:id="25" w:name="conclusion"/>
    <w:p>
      <w:pPr>
        <w:pStyle w:val="Heading2"/>
      </w:pPr>
      <w:r>
        <w:t xml:space="preserve">Conclusion</w:t>
      </w:r>
    </w:p>
    <w:p>
      <w:pPr>
        <w:pStyle w:val="FirstParagraph"/>
      </w:pPr>
      <w:r>
        <w:t xml:space="preserve">In conclusion, I am confident that my academic background, research experience, and passion for collaborative scholarship make me a strong candidate for the Academic Researcher position in Argentina Córdoba. I am eager to bring my expertise to an institution that values innovation, excellence, and societal impact. Thank you for considering my application. I would welcome the opportunity to discuss how my skills and vision align with the goals of [Institution Name].</w:t>
      </w:r>
    </w:p>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3T16:49:21Z</dcterms:created>
  <dcterms:modified xsi:type="dcterms:W3CDTF">2026-07-23T16:49:21Z</dcterms:modified>
</cp:coreProperties>
</file>

<file path=docProps/custom.xml><?xml version="1.0" encoding="utf-8"?>
<Properties xmlns="http://schemas.openxmlformats.org/officeDocument/2006/custom-properties" xmlns:vt="http://schemas.openxmlformats.org/officeDocument/2006/docPropsVTypes"/>
</file>